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712FF6F" w14:textId="17EDACAF" w:rsidR="003B2E43" w:rsidRDefault="00C232D0">
      <w:r w:rsidRPr="004C440D">
        <w:rPr>
          <w:noProof/>
        </w:rPr>
        <w:drawing>
          <wp:anchor distT="0" distB="0" distL="114300" distR="114300" simplePos="0" relativeHeight="251692032" behindDoc="0" locked="0" layoutInCell="1" allowOverlap="1" wp14:anchorId="6B7F389F" wp14:editId="15FDACBD">
            <wp:simplePos x="0" y="0"/>
            <wp:positionH relativeFrom="column">
              <wp:posOffset>-169333</wp:posOffset>
            </wp:positionH>
            <wp:positionV relativeFrom="page">
              <wp:posOffset>2455333</wp:posOffset>
            </wp:positionV>
            <wp:extent cx="1597025" cy="1956435"/>
            <wp:effectExtent l="0" t="0" r="3175" b="5715"/>
            <wp:wrapNone/>
            <wp:docPr id="23" name="Graphic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  <a:ext uri="{837473B0-CC2E-450A-ABE3-18F120FF3D39}">
                          <a1611:picAttrSrcUrl xmlns:a1611="http://schemas.microsoft.com/office/drawing/2016/11/main" r:i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025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4CE4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DAF7A4" wp14:editId="7AF893C1">
                <wp:simplePos x="0" y="0"/>
                <wp:positionH relativeFrom="column">
                  <wp:posOffset>1617133</wp:posOffset>
                </wp:positionH>
                <wp:positionV relativeFrom="page">
                  <wp:posOffset>2311400</wp:posOffset>
                </wp:positionV>
                <wp:extent cx="4807585" cy="2179320"/>
                <wp:effectExtent l="0" t="0" r="0" b="0"/>
                <wp:wrapNone/>
                <wp:docPr id="19" name="Text Box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7585" cy="2179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8DA455" w14:textId="47A712E9" w:rsidR="00312234" w:rsidRPr="002D2DC0" w:rsidRDefault="00C31121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2D2DC0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Do </w:t>
                            </w:r>
                            <w:r w:rsidR="00B01FAC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Y</w:t>
                            </w:r>
                            <w:r w:rsidRPr="002D2DC0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ou </w:t>
                            </w:r>
                            <w:r w:rsidR="00B01FAC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H</w:t>
                            </w:r>
                            <w:r w:rsidRPr="002D2DC0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ave </w:t>
                            </w:r>
                            <w:r w:rsidR="000D181D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Transportation</w:t>
                            </w:r>
                            <w:proofErr w:type="gramStart"/>
                            <w:r w:rsidR="000D181D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? </w:t>
                            </w:r>
                            <w:r w:rsidR="00D271B5" w:rsidRPr="002D2DC0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gramEnd"/>
                            <w:r w:rsidR="00D271B5" w:rsidRPr="002D2DC0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8915F8" w:rsidRPr="002D2DC0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  </w:t>
                            </w:r>
                            <w:r w:rsidR="00312234" w:rsidRPr="002D2DC0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  <w:p w14:paraId="312EEF16" w14:textId="3B91448B" w:rsidR="00DE3E22" w:rsidRPr="00DE3E22" w:rsidRDefault="007D29A2">
                            <w:pPr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</w:pPr>
                            <w:r w:rsidRPr="00DE3E22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By knowing what transportation options may be available in your area, you can better prepare and get where you need to go</w:t>
                            </w:r>
                            <w:r w:rsidR="00DE3E22" w:rsidRPr="00DE3E22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in DeSoto, Glades, Hardee, Hendry, </w:t>
                            </w:r>
                            <w:r w:rsidR="00977138" w:rsidRPr="00DE3E22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Highlands, or</w:t>
                            </w:r>
                            <w:r w:rsidR="00DE3E22" w:rsidRPr="00DE3E22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 xml:space="preserve"> Okeechobee counties</w:t>
                            </w:r>
                            <w:r w:rsidR="00DE3E22">
                              <w:rPr>
                                <w:rFonts w:ascii="Poppins" w:hAnsi="Poppins" w:cs="Poppins"/>
                                <w:color w:val="FFFFFF" w:themeColor="background1"/>
                                <w:sz w:val="31"/>
                                <w:szCs w:val="31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AF7A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alt="&quot;&quot;" style="position:absolute;margin-left:127.35pt;margin-top:182pt;width:378.55pt;height:17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" filled="f" stroked="f" strokeweight=".5pt">
                <v:textbox>
                  <w:txbxContent>
                    <w:p w14:paraId="1D8DA455" w14:textId="47A712E9" w:rsidR="00312234" w:rsidRPr="002D2DC0" w:rsidRDefault="00C31121">
                      <w:pPr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2D2DC0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Do </w:t>
                      </w:r>
                      <w:r w:rsidR="00B01FAC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Y</w:t>
                      </w:r>
                      <w:r w:rsidRPr="002D2DC0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ou </w:t>
                      </w:r>
                      <w:r w:rsidR="00B01FAC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H</w:t>
                      </w:r>
                      <w:r w:rsidRPr="002D2DC0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ave </w:t>
                      </w:r>
                      <w:r w:rsidR="000D181D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Transportation</w:t>
                      </w:r>
                      <w:proofErr w:type="gramStart"/>
                      <w:r w:rsidR="000D181D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? </w:t>
                      </w:r>
                      <w:r w:rsidR="00D271B5" w:rsidRPr="002D2DC0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proofErr w:type="gramEnd"/>
                      <w:r w:rsidR="00D271B5" w:rsidRPr="002D2DC0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="008915F8" w:rsidRPr="002D2DC0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  </w:t>
                      </w:r>
                      <w:r w:rsidR="00312234" w:rsidRPr="002D2DC0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</w:p>
                    <w:p w14:paraId="312EEF16" w14:textId="3B91448B" w:rsidR="00DE3E22" w:rsidRPr="00DE3E22" w:rsidRDefault="007D29A2">
                      <w:pPr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</w:pPr>
                      <w:r w:rsidRPr="00DE3E22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By knowing what transportation options may be available in your area, you can better prepare and get where you need to go</w:t>
                      </w:r>
                      <w:r w:rsidR="00DE3E22" w:rsidRPr="00DE3E22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in DeSoto, Glades, Hardee, Hendry, </w:t>
                      </w:r>
                      <w:r w:rsidR="00977138" w:rsidRPr="00DE3E22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Highlands, or</w:t>
                      </w:r>
                      <w:r w:rsidR="00DE3E22" w:rsidRPr="00DE3E22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 xml:space="preserve"> Okeechobee counties</w:t>
                      </w:r>
                      <w:r w:rsidR="00DE3E22">
                        <w:rPr>
                          <w:rFonts w:ascii="Poppins" w:hAnsi="Poppins" w:cs="Poppins"/>
                          <w:color w:val="FFFFFF" w:themeColor="background1"/>
                          <w:sz w:val="31"/>
                          <w:szCs w:val="31"/>
                        </w:rPr>
                        <w:t>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9589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21F437" wp14:editId="2D49593D">
                <wp:simplePos x="0" y="0"/>
                <wp:positionH relativeFrom="column">
                  <wp:posOffset>-321733</wp:posOffset>
                </wp:positionH>
                <wp:positionV relativeFrom="page">
                  <wp:posOffset>4817533</wp:posOffset>
                </wp:positionV>
                <wp:extent cx="5074920" cy="3169920"/>
                <wp:effectExtent l="0" t="0" r="0" b="0"/>
                <wp:wrapNone/>
                <wp:docPr id="22" name="Text Box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4920" cy="3169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628FA9" w14:textId="77777777" w:rsidR="00E0135E" w:rsidRDefault="00395D56" w:rsidP="0006002C">
                            <w:pPr>
                              <w:spacing w:after="0" w:line="240" w:lineRule="auto"/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</w:pPr>
                            <w:r w:rsidRPr="0006002C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 xml:space="preserve">Connect with </w:t>
                            </w:r>
                            <w:r w:rsidR="0006002C" w:rsidRPr="0006002C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>A</w:t>
                            </w:r>
                            <w:r w:rsidRPr="0006002C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>vailable</w:t>
                            </w:r>
                            <w:r w:rsidR="007D29A2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 xml:space="preserve"> </w:t>
                            </w:r>
                          </w:p>
                          <w:p w14:paraId="5750E32F" w14:textId="7D8FF34F" w:rsidR="00662C97" w:rsidRDefault="00E0135E" w:rsidP="0006002C">
                            <w:pPr>
                              <w:spacing w:after="0" w:line="240" w:lineRule="auto"/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 xml:space="preserve">Transportation </w:t>
                            </w:r>
                            <w:r w:rsidR="0006002C" w:rsidRPr="0006002C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>O</w:t>
                            </w:r>
                            <w:r w:rsidR="00395D56" w:rsidRPr="0006002C">
                              <w:rPr>
                                <w:rFonts w:ascii="Reklame Script Regular" w:hAnsi="Reklame Script Regular" w:cs="Open Sans"/>
                                <w:spacing w:val="20"/>
                                <w:kern w:val="52"/>
                                <w:sz w:val="52"/>
                                <w:szCs w:val="52"/>
                              </w:rPr>
                              <w:t>ptions</w:t>
                            </w:r>
                          </w:p>
                          <w:p w14:paraId="2B34B289" w14:textId="77777777" w:rsidR="00662C97" w:rsidRPr="00E0135E" w:rsidRDefault="00662C97" w:rsidP="00662C97">
                            <w:pPr>
                              <w:spacing w:after="0" w:line="240" w:lineRule="auto"/>
                              <w:rPr>
                                <w:rFonts w:ascii="Reklame Script Regular" w:hAnsi="Reklame Script Regular" w:cs="Open Sans"/>
                                <w:sz w:val="24"/>
                                <w:szCs w:val="24"/>
                              </w:rPr>
                            </w:pPr>
                          </w:p>
                          <w:p w14:paraId="1554B747" w14:textId="77777777" w:rsidR="008C4908" w:rsidRPr="0076172D" w:rsidRDefault="00395D56" w:rsidP="008C490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Visit </w:t>
                            </w:r>
                            <w:r w:rsidRPr="0076172D">
                              <w:rPr>
                                <w:rFonts w:ascii="Poppins Medium" w:hAnsi="Poppins Medium" w:cs="Poppins Medium"/>
                                <w:sz w:val="30"/>
                                <w:szCs w:val="30"/>
                              </w:rPr>
                              <w:t>HeartlandRides.org</w:t>
                            </w:r>
                            <w:r w:rsidR="00662C97" w:rsidRPr="0076172D">
                              <w:rPr>
                                <w:rFonts w:ascii="Poppins Medium" w:hAnsi="Poppins Medium" w:cs="Poppins Medium"/>
                                <w:sz w:val="30"/>
                                <w:szCs w:val="30"/>
                              </w:rPr>
                              <w:t xml:space="preserve">. </w:t>
                            </w:r>
                          </w:p>
                          <w:p w14:paraId="70F6C3C8" w14:textId="6B6824B2" w:rsidR="008C4908" w:rsidRPr="008C4908" w:rsidRDefault="00395D56" w:rsidP="008C4908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rFonts w:ascii="Poppins" w:hAnsi="Poppins" w:cs="Poppins"/>
                                <w:sz w:val="16"/>
                                <w:szCs w:val="16"/>
                              </w:rPr>
                            </w:pPr>
                            <w:r w:rsidRPr="008C4908">
                              <w:rPr>
                                <w:rFonts w:ascii="Poppins" w:hAnsi="Poppins" w:cs="Poppins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8F07713" w14:textId="6E07E6F2" w:rsidR="008C4908" w:rsidRPr="0076172D" w:rsidRDefault="00395D56" w:rsidP="008C490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Share your starting point, purpose, and</w:t>
                            </w:r>
                            <w:r w:rsidR="00662C97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any specific needs you may have. </w:t>
                            </w:r>
                          </w:p>
                          <w:p w14:paraId="4033CF0B" w14:textId="77777777" w:rsidR="008C4908" w:rsidRPr="008C4908" w:rsidRDefault="008C4908" w:rsidP="008C4908">
                            <w:pPr>
                              <w:spacing w:after="0" w:line="240" w:lineRule="auto"/>
                              <w:rPr>
                                <w:rFonts w:ascii="Poppins" w:hAnsi="Poppins" w:cs="Poppins"/>
                                <w:sz w:val="16"/>
                                <w:szCs w:val="16"/>
                              </w:rPr>
                            </w:pPr>
                          </w:p>
                          <w:p w14:paraId="42ECDC49" w14:textId="2904DA75" w:rsidR="00395D56" w:rsidRPr="0076172D" w:rsidRDefault="00395D56" w:rsidP="008C490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Browse your ride options and choose your</w:t>
                            </w:r>
                            <w:r w:rsidRPr="0076172D">
                              <w:rPr>
                                <w:rFonts w:ascii="Poppins Medium" w:hAnsi="Poppins Medium" w:cs="Poppins Medium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provider</w:t>
                            </w:r>
                            <w:proofErr w:type="gramStart"/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.</w:t>
                            </w:r>
                            <w:r w:rsidRPr="0076172D">
                              <w:rPr>
                                <w:rFonts w:ascii="Poppins Medium" w:hAnsi="Poppins Medium" w:cs="Poppins Medium"/>
                                <w:sz w:val="30"/>
                                <w:szCs w:val="30"/>
                              </w:rPr>
                              <w:t xml:space="preserve">  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1F437" id="Text Box 22" o:spid="_x0000_s1027" type="#_x0000_t202" alt="&quot;&quot;" style="position:absolute;margin-left:-25.35pt;margin-top:379.35pt;width:399.6pt;height:249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" filled="f" stroked="f" strokeweight=".5pt">
                <v:textbox>
                  <w:txbxContent>
                    <w:p w14:paraId="59628FA9" w14:textId="77777777" w:rsidR="00E0135E" w:rsidRDefault="00395D56" w:rsidP="0006002C">
                      <w:pPr>
                        <w:spacing w:after="0" w:line="240" w:lineRule="auto"/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</w:pPr>
                      <w:r w:rsidRPr="0006002C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 xml:space="preserve">Connect with </w:t>
                      </w:r>
                      <w:r w:rsidR="0006002C" w:rsidRPr="0006002C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>A</w:t>
                      </w:r>
                      <w:r w:rsidRPr="0006002C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>vailable</w:t>
                      </w:r>
                      <w:r w:rsidR="007D29A2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 xml:space="preserve"> </w:t>
                      </w:r>
                    </w:p>
                    <w:p w14:paraId="5750E32F" w14:textId="7D8FF34F" w:rsidR="00662C97" w:rsidRDefault="00E0135E" w:rsidP="0006002C">
                      <w:pPr>
                        <w:spacing w:after="0" w:line="240" w:lineRule="auto"/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</w:pPr>
                      <w:r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 xml:space="preserve">Transportation </w:t>
                      </w:r>
                      <w:r w:rsidR="0006002C" w:rsidRPr="0006002C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>O</w:t>
                      </w:r>
                      <w:r w:rsidR="00395D56" w:rsidRPr="0006002C">
                        <w:rPr>
                          <w:rFonts w:ascii="Reklame Script Regular" w:hAnsi="Reklame Script Regular" w:cs="Open Sans"/>
                          <w:spacing w:val="20"/>
                          <w:kern w:val="52"/>
                          <w:sz w:val="52"/>
                          <w:szCs w:val="52"/>
                        </w:rPr>
                        <w:t>ptions</w:t>
                      </w:r>
                    </w:p>
                    <w:p w14:paraId="2B34B289" w14:textId="77777777" w:rsidR="00662C97" w:rsidRPr="00E0135E" w:rsidRDefault="00662C97" w:rsidP="00662C97">
                      <w:pPr>
                        <w:spacing w:after="0" w:line="240" w:lineRule="auto"/>
                        <w:rPr>
                          <w:rFonts w:ascii="Reklame Script Regular" w:hAnsi="Reklame Script Regular" w:cs="Open Sans"/>
                          <w:sz w:val="24"/>
                          <w:szCs w:val="24"/>
                        </w:rPr>
                      </w:pPr>
                    </w:p>
                    <w:p w14:paraId="1554B747" w14:textId="77777777" w:rsidR="008C4908" w:rsidRPr="0076172D" w:rsidRDefault="00395D56" w:rsidP="008C490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Visit </w:t>
                      </w:r>
                      <w:r w:rsidRPr="0076172D">
                        <w:rPr>
                          <w:rFonts w:ascii="Poppins Medium" w:hAnsi="Poppins Medium" w:cs="Poppins Medium"/>
                          <w:sz w:val="30"/>
                          <w:szCs w:val="30"/>
                        </w:rPr>
                        <w:t>HeartlandRides.org</w:t>
                      </w:r>
                      <w:r w:rsidR="00662C97" w:rsidRPr="0076172D">
                        <w:rPr>
                          <w:rFonts w:ascii="Poppins Medium" w:hAnsi="Poppins Medium" w:cs="Poppins Medium"/>
                          <w:sz w:val="30"/>
                          <w:szCs w:val="30"/>
                        </w:rPr>
                        <w:t xml:space="preserve">. </w:t>
                      </w:r>
                    </w:p>
                    <w:p w14:paraId="70F6C3C8" w14:textId="6B6824B2" w:rsidR="008C4908" w:rsidRPr="008C4908" w:rsidRDefault="00395D56" w:rsidP="008C4908">
                      <w:pPr>
                        <w:pStyle w:val="ListParagraph"/>
                        <w:spacing w:after="0" w:line="240" w:lineRule="auto"/>
                        <w:ind w:left="360"/>
                        <w:rPr>
                          <w:rFonts w:ascii="Poppins" w:hAnsi="Poppins" w:cs="Poppins"/>
                          <w:sz w:val="16"/>
                          <w:szCs w:val="16"/>
                        </w:rPr>
                      </w:pPr>
                      <w:r w:rsidRPr="008C4908">
                        <w:rPr>
                          <w:rFonts w:ascii="Poppins" w:hAnsi="Poppins" w:cs="Poppins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8F07713" w14:textId="6E07E6F2" w:rsidR="008C4908" w:rsidRPr="0076172D" w:rsidRDefault="00395D56" w:rsidP="008C490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Share your starting point, purpose, and</w:t>
                      </w:r>
                      <w:r w:rsidR="00662C97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any specific needs you may have. </w:t>
                      </w:r>
                    </w:p>
                    <w:p w14:paraId="4033CF0B" w14:textId="77777777" w:rsidR="008C4908" w:rsidRPr="008C4908" w:rsidRDefault="008C4908" w:rsidP="008C4908">
                      <w:pPr>
                        <w:spacing w:after="0" w:line="240" w:lineRule="auto"/>
                        <w:rPr>
                          <w:rFonts w:ascii="Poppins" w:hAnsi="Poppins" w:cs="Poppins"/>
                          <w:sz w:val="16"/>
                          <w:szCs w:val="16"/>
                        </w:rPr>
                      </w:pPr>
                    </w:p>
                    <w:p w14:paraId="42ECDC49" w14:textId="2904DA75" w:rsidR="00395D56" w:rsidRPr="0076172D" w:rsidRDefault="00395D56" w:rsidP="008C490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Browse your ride options and choose your</w:t>
                      </w:r>
                      <w:r w:rsidRPr="0076172D">
                        <w:rPr>
                          <w:rFonts w:ascii="Poppins Medium" w:hAnsi="Poppins Medium" w:cs="Poppins Medium"/>
                          <w:sz w:val="30"/>
                          <w:szCs w:val="30"/>
                        </w:rPr>
                        <w:t xml:space="preserve"> </w:t>
                      </w: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provider</w:t>
                      </w:r>
                      <w:proofErr w:type="gramStart"/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.</w:t>
                      </w:r>
                      <w:r w:rsidRPr="0076172D">
                        <w:rPr>
                          <w:rFonts w:ascii="Poppins Medium" w:hAnsi="Poppins Medium" w:cs="Poppins Medium"/>
                          <w:sz w:val="30"/>
                          <w:szCs w:val="30"/>
                        </w:rPr>
                        <w:t xml:space="preserve">  </w:t>
                      </w:r>
                      <w:proofErr w:type="gramEnd"/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 w:rsidRPr="008C4908">
        <w:rPr>
          <w:noProof/>
          <w:color w:val="FF0000"/>
        </w:rPr>
        <w:drawing>
          <wp:anchor distT="0" distB="0" distL="114300" distR="114300" simplePos="0" relativeHeight="251687936" behindDoc="0" locked="0" layoutInCell="1" allowOverlap="1" wp14:anchorId="695A105D" wp14:editId="71F13207">
            <wp:simplePos x="0" y="0"/>
            <wp:positionH relativeFrom="column">
              <wp:posOffset>-389467</wp:posOffset>
            </wp:positionH>
            <wp:positionV relativeFrom="page">
              <wp:posOffset>7992533</wp:posOffset>
            </wp:positionV>
            <wp:extent cx="2590800" cy="2590800"/>
            <wp:effectExtent l="0" t="0" r="0" b="0"/>
            <wp:wrapNone/>
            <wp:docPr id="41" name="Graphic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Graphic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>
        <w:rPr>
          <w:rFonts w:ascii="Poppins Medium" w:hAnsi="Poppins Medium" w:cs="Poppins Medium"/>
          <w:noProof/>
          <w:color w:val="FFFFFF" w:themeColor="background1"/>
          <w:sz w:val="32"/>
          <w:szCs w:val="32"/>
        </w:rPr>
        <w:drawing>
          <wp:anchor distT="0" distB="0" distL="114300" distR="114300" simplePos="0" relativeHeight="251689984" behindDoc="0" locked="0" layoutInCell="1" allowOverlap="1" wp14:anchorId="0C751CA7" wp14:editId="4D193193">
            <wp:simplePos x="0" y="0"/>
            <wp:positionH relativeFrom="column">
              <wp:posOffset>4275667</wp:posOffset>
            </wp:positionH>
            <wp:positionV relativeFrom="page">
              <wp:posOffset>5080000</wp:posOffset>
            </wp:positionV>
            <wp:extent cx="2175510" cy="2175510"/>
            <wp:effectExtent l="0" t="0" r="0" b="0"/>
            <wp:wrapNone/>
            <wp:docPr id="44" name="Graphic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Graphic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5510" cy="2175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9573DE" wp14:editId="3FD88429">
                <wp:simplePos x="0" y="0"/>
                <wp:positionH relativeFrom="column">
                  <wp:posOffset>-967740</wp:posOffset>
                </wp:positionH>
                <wp:positionV relativeFrom="page">
                  <wp:posOffset>7379335</wp:posOffset>
                </wp:positionV>
                <wp:extent cx="7625080" cy="3319780"/>
                <wp:effectExtent l="0" t="0" r="0" b="0"/>
                <wp:wrapNone/>
                <wp:docPr id="17" name="Flowchart: Manual Input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5080" cy="3319780"/>
                        </a:xfrm>
                        <a:prstGeom prst="flowChartManualInput">
                          <a:avLst/>
                        </a:prstGeom>
                        <a:solidFill>
                          <a:srgbClr val="43AB4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8F092" id="_x0000_t118" coordsize="21600,21600" o:spt="118" path="m,4292l21600,r,21600l,21600xe">
                <v:stroke joinstyle="miter"/>
                <v:path gradientshapeok="t" o:connecttype="custom" o:connectlocs="10800,2146;0,10800;10800,21600;21600,10800" textboxrect="0,4291,21600,21600"/>
              </v:shapetype>
              <v:shape id="Flowchart: Manual Input 17" o:spid="_x0000_s1026" type="#_x0000_t118" alt="&quot;&quot;" style="position:absolute;margin-left:-76.2pt;margin-top:581.05pt;width:600.4pt;height:26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" fillcolor="#43ab4b" stroked="f" strokeweight="1pt">
                <w10:wrap anchory="page"/>
              </v:shape>
            </w:pict>
          </mc:Fallback>
        </mc:AlternateContent>
      </w:r>
      <w:r w:rsidR="0076172D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274D1A5" wp14:editId="5A8FB821">
                <wp:simplePos x="0" y="0"/>
                <wp:positionH relativeFrom="column">
                  <wp:posOffset>3344333</wp:posOffset>
                </wp:positionH>
                <wp:positionV relativeFrom="page">
                  <wp:posOffset>8271933</wp:posOffset>
                </wp:positionV>
                <wp:extent cx="1692910" cy="338455"/>
                <wp:effectExtent l="0" t="0" r="0" b="4445"/>
                <wp:wrapNone/>
                <wp:docPr id="31" name="Text Box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910" cy="338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E0FD0A" w14:textId="30255EF8" w:rsidR="0089169E" w:rsidRPr="0076172D" w:rsidRDefault="0076172D">
                            <w:pP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(</w:t>
                            </w:r>
                            <w:r w:rsidR="0089169E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888</w:t>
                            </w:r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) </w:t>
                            </w:r>
                            <w:r w:rsidR="0089169E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332-144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4D1A5" id="Text Box 31" o:spid="_x0000_s1028" type="#_x0000_t202" alt="&quot;&quot;" style="position:absolute;margin-left:263.35pt;margin-top:651.35pt;width:133.3pt;height:26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" filled="f" stroked="f" strokeweight=".5pt">
                <v:textbox>
                  <w:txbxContent>
                    <w:p w14:paraId="0BE0FD0A" w14:textId="30255EF8" w:rsidR="0089169E" w:rsidRPr="0076172D" w:rsidRDefault="0076172D">
                      <w:pPr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(</w:t>
                      </w:r>
                      <w:r w:rsidR="0089169E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888</w:t>
                      </w:r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) </w:t>
                      </w:r>
                      <w:r w:rsidR="0089169E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332-144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 w:rsidRPr="0089169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614619E" wp14:editId="5697C120">
                <wp:simplePos x="0" y="0"/>
                <wp:positionH relativeFrom="column">
                  <wp:posOffset>3344333</wp:posOffset>
                </wp:positionH>
                <wp:positionV relativeFrom="page">
                  <wp:posOffset>8661400</wp:posOffset>
                </wp:positionV>
                <wp:extent cx="3064510" cy="397510"/>
                <wp:effectExtent l="0" t="0" r="0" b="2540"/>
                <wp:wrapNone/>
                <wp:docPr id="34" name="Text Box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4510" cy="397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2DF11A" w14:textId="6500A514" w:rsidR="0089169E" w:rsidRPr="0076172D" w:rsidRDefault="00AD416F" w:rsidP="0089169E">
                            <w:pP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hyperlink r:id="rId13" w:history="1">
                              <w:r w:rsidR="0089169E" w:rsidRPr="0076172D">
                                <w:rPr>
                                  <w:rStyle w:val="Hyperlink"/>
                                  <w:rFonts w:ascii="Poppins" w:hAnsi="Poppins" w:cs="Poppins"/>
                                  <w:color w:val="auto"/>
                                  <w:sz w:val="30"/>
                                  <w:szCs w:val="30"/>
                                  <w:u w:val="none"/>
                                </w:rPr>
                                <w:t>info@heartlandrides.org</w:t>
                              </w:r>
                            </w:hyperlink>
                            <w:r w:rsidR="0089169E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4619E" id="Text Box 34" o:spid="_x0000_s1029" type="#_x0000_t202" alt="&quot;&quot;" style="position:absolute;margin-left:263.35pt;margin-top:682pt;width:241.3pt;height:31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8d5LwIAAFo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" filled="f" stroked="f" strokeweight=".5pt">
                <v:textbox>
                  <w:txbxContent>
                    <w:p w14:paraId="3F2DF11A" w14:textId="6500A514" w:rsidR="0089169E" w:rsidRPr="0076172D" w:rsidRDefault="00AD416F" w:rsidP="0089169E">
                      <w:pPr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hyperlink r:id="rId14" w:history="1">
                        <w:r w:rsidR="0089169E" w:rsidRPr="0076172D">
                          <w:rPr>
                            <w:rStyle w:val="Hyperlink"/>
                            <w:rFonts w:ascii="Poppins" w:hAnsi="Poppins" w:cs="Poppins"/>
                            <w:color w:val="auto"/>
                            <w:sz w:val="30"/>
                            <w:szCs w:val="30"/>
                            <w:u w:val="none"/>
                          </w:rPr>
                          <w:t>info@heartlandrides.org</w:t>
                        </w:r>
                      </w:hyperlink>
                      <w:r w:rsidR="0089169E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>
        <w:rPr>
          <w:noProof/>
        </w:rPr>
        <w:drawing>
          <wp:anchor distT="0" distB="0" distL="114300" distR="114300" simplePos="0" relativeHeight="251681792" behindDoc="0" locked="0" layoutInCell="1" allowOverlap="1" wp14:anchorId="0C4983E5" wp14:editId="16D8BB20">
            <wp:simplePos x="0" y="0"/>
            <wp:positionH relativeFrom="column">
              <wp:posOffset>2929467</wp:posOffset>
            </wp:positionH>
            <wp:positionV relativeFrom="page">
              <wp:posOffset>9101667</wp:posOffset>
            </wp:positionV>
            <wp:extent cx="346710" cy="346710"/>
            <wp:effectExtent l="0" t="0" r="0" b="0"/>
            <wp:wrapNone/>
            <wp:docPr id="35" name="Graphic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Graphic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 w:rsidRPr="0089169E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A249DB" wp14:editId="138F6D94">
                <wp:simplePos x="0" y="0"/>
                <wp:positionH relativeFrom="column">
                  <wp:posOffset>3352800</wp:posOffset>
                </wp:positionH>
                <wp:positionV relativeFrom="page">
                  <wp:posOffset>9101667</wp:posOffset>
                </wp:positionV>
                <wp:extent cx="3064510" cy="397510"/>
                <wp:effectExtent l="0" t="0" r="0" b="2540"/>
                <wp:wrapNone/>
                <wp:docPr id="36" name="Text Box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4510" cy="397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88B7DE" w14:textId="2B9A2BE5" w:rsidR="0089169E" w:rsidRPr="0076172D" w:rsidRDefault="00AD416F" w:rsidP="0089169E">
                            <w:pP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hyperlink r:id="rId17" w:history="1">
                              <w:r w:rsidR="0089169E" w:rsidRPr="0076172D">
                                <w:rPr>
                                  <w:rStyle w:val="Hyperlink"/>
                                  <w:rFonts w:ascii="Poppins" w:hAnsi="Poppins" w:cs="Poppins"/>
                                  <w:color w:val="auto"/>
                                  <w:sz w:val="30"/>
                                  <w:szCs w:val="30"/>
                                  <w:u w:val="none"/>
                                </w:rPr>
                                <w:t>www.heartlandrides.org</w:t>
                              </w:r>
                            </w:hyperlink>
                            <w:r w:rsidR="0089169E"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249DB" id="Text Box 36" o:spid="_x0000_s1030" type="#_x0000_t202" alt="&quot;&quot;" style="position:absolute;margin-left:264pt;margin-top:716.65pt;width:241.3pt;height:31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KZ/MAIAAFo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" filled="f" stroked="f" strokeweight=".5pt">
                <v:textbox>
                  <w:txbxContent>
                    <w:p w14:paraId="6188B7DE" w14:textId="2B9A2BE5" w:rsidR="0089169E" w:rsidRPr="0076172D" w:rsidRDefault="00AD416F" w:rsidP="0089169E">
                      <w:pPr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hyperlink r:id="rId18" w:history="1">
                        <w:r w:rsidR="0089169E" w:rsidRPr="0076172D">
                          <w:rPr>
                            <w:rStyle w:val="Hyperlink"/>
                            <w:rFonts w:ascii="Poppins" w:hAnsi="Poppins" w:cs="Poppins"/>
                            <w:color w:val="auto"/>
                            <w:sz w:val="30"/>
                            <w:szCs w:val="30"/>
                            <w:u w:val="none"/>
                          </w:rPr>
                          <w:t>www.heartlandrides.org</w:t>
                        </w:r>
                      </w:hyperlink>
                      <w:r w:rsidR="0089169E"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 w:rsidRPr="008C4908">
        <w:rPr>
          <w:noProof/>
        </w:rPr>
        <w:drawing>
          <wp:anchor distT="0" distB="0" distL="114300" distR="114300" simplePos="0" relativeHeight="251684864" behindDoc="0" locked="0" layoutInCell="1" allowOverlap="1" wp14:anchorId="657AF469" wp14:editId="006B8E07">
            <wp:simplePos x="0" y="0"/>
            <wp:positionH relativeFrom="column">
              <wp:posOffset>2963333</wp:posOffset>
            </wp:positionH>
            <wp:positionV relativeFrom="page">
              <wp:posOffset>9533467</wp:posOffset>
            </wp:positionV>
            <wp:extent cx="312420" cy="312420"/>
            <wp:effectExtent l="0" t="0" r="0" b="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 w:rsidRPr="008C490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F3FDE0" wp14:editId="39344C0E">
                <wp:simplePos x="0" y="0"/>
                <wp:positionH relativeFrom="column">
                  <wp:posOffset>3386667</wp:posOffset>
                </wp:positionH>
                <wp:positionV relativeFrom="page">
                  <wp:posOffset>9499600</wp:posOffset>
                </wp:positionV>
                <wp:extent cx="3064510" cy="397510"/>
                <wp:effectExtent l="0" t="0" r="0" b="2540"/>
                <wp:wrapNone/>
                <wp:docPr id="39" name="Text Box 3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4510" cy="39751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txbx>
                        <w:txbxContent>
                          <w:p w14:paraId="57417563" w14:textId="0E1F1562" w:rsidR="008C4908" w:rsidRPr="0076172D" w:rsidRDefault="008C4908" w:rsidP="008C4908">
                            <w:pPr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>HeartlandRidesFL</w:t>
                            </w:r>
                            <w:proofErr w:type="spellEnd"/>
                            <w:r w:rsidRPr="0076172D">
                              <w:rPr>
                                <w:rFonts w:ascii="Poppins" w:hAnsi="Poppins" w:cs="Poppins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3FDE0" id="Text Box 39" o:spid="_x0000_s1031" type="#_x0000_t202" alt="&quot;&quot;" style="position:absolute;margin-left:266.65pt;margin-top:748pt;width:241.3pt;height:31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" filled="f" stroked="f" strokeweight=".25pt">
                <v:textbox>
                  <w:txbxContent>
                    <w:p w14:paraId="57417563" w14:textId="0E1F1562" w:rsidR="008C4908" w:rsidRPr="0076172D" w:rsidRDefault="008C4908" w:rsidP="008C4908">
                      <w:pPr>
                        <w:rPr>
                          <w:rFonts w:ascii="Poppins" w:hAnsi="Poppins" w:cs="Poppins"/>
                          <w:sz w:val="30"/>
                          <w:szCs w:val="30"/>
                        </w:rPr>
                      </w:pPr>
                      <w:proofErr w:type="spellStart"/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>HeartlandRidesFL</w:t>
                      </w:r>
                      <w:proofErr w:type="spellEnd"/>
                      <w:r w:rsidRPr="0076172D">
                        <w:rPr>
                          <w:rFonts w:ascii="Poppins" w:hAnsi="Poppins" w:cs="Poppins"/>
                          <w:sz w:val="30"/>
                          <w:szCs w:val="30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6172D">
        <w:rPr>
          <w:noProof/>
        </w:rPr>
        <w:drawing>
          <wp:anchor distT="0" distB="0" distL="114300" distR="114300" simplePos="0" relativeHeight="251678720" behindDoc="0" locked="0" layoutInCell="1" allowOverlap="1" wp14:anchorId="7479A380" wp14:editId="265680B1">
            <wp:simplePos x="0" y="0"/>
            <wp:positionH relativeFrom="column">
              <wp:posOffset>2912533</wp:posOffset>
            </wp:positionH>
            <wp:positionV relativeFrom="page">
              <wp:posOffset>8720667</wp:posOffset>
            </wp:positionV>
            <wp:extent cx="338455" cy="338455"/>
            <wp:effectExtent l="0" t="0" r="4445" b="0"/>
            <wp:wrapNone/>
            <wp:docPr id="33" name="Graphic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Graphic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455" cy="33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72D">
        <w:rPr>
          <w:noProof/>
        </w:rPr>
        <w:drawing>
          <wp:anchor distT="0" distB="0" distL="114300" distR="114300" simplePos="0" relativeHeight="251677696" behindDoc="0" locked="0" layoutInCell="1" allowOverlap="1" wp14:anchorId="2C28AF34" wp14:editId="5F93CFCE">
            <wp:simplePos x="0" y="0"/>
            <wp:positionH relativeFrom="column">
              <wp:posOffset>2912533</wp:posOffset>
            </wp:positionH>
            <wp:positionV relativeFrom="page">
              <wp:posOffset>8271933</wp:posOffset>
            </wp:positionV>
            <wp:extent cx="392430" cy="392430"/>
            <wp:effectExtent l="0" t="0" r="0" b="0"/>
            <wp:wrapNone/>
            <wp:docPr id="32" name="Graphic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02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5835C9" wp14:editId="7052E6E4">
                <wp:simplePos x="0" y="0"/>
                <wp:positionH relativeFrom="column">
                  <wp:posOffset>-964565</wp:posOffset>
                </wp:positionH>
                <wp:positionV relativeFrom="page">
                  <wp:posOffset>4795520</wp:posOffset>
                </wp:positionV>
                <wp:extent cx="7625080" cy="3245485"/>
                <wp:effectExtent l="0" t="0" r="0" b="0"/>
                <wp:wrapNone/>
                <wp:docPr id="16" name="Flowchart: Manual Input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625080" cy="3245485"/>
                        </a:xfrm>
                        <a:prstGeom prst="flowChartManualInput">
                          <a:avLst/>
                        </a:prstGeom>
                        <a:solidFill>
                          <a:srgbClr val="FBC32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F2E9778" w14:textId="797B5944" w:rsidR="00395D56" w:rsidRDefault="00395D56" w:rsidP="00395D5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5835C9" id="Flowchart: Manual Input 16" o:spid="_x0000_s1032" type="#_x0000_t118" alt="&quot;&quot;" style="position:absolute;margin-left:-75.95pt;margin-top:377.6pt;width:600.4pt;height:255.55pt;rotation:180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" fillcolor="#fbc32c" stroked="f" strokeweight="1pt">
                <v:textbox>
                  <w:txbxContent>
                    <w:p w14:paraId="0F2E9778" w14:textId="797B5944" w:rsidR="00395D56" w:rsidRDefault="00395D56" w:rsidP="00395D56">
                      <w:pPr>
                        <w:jc w:val="center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06002C">
        <w:rPr>
          <w:noProof/>
        </w:rPr>
        <w:drawing>
          <wp:anchor distT="0" distB="0" distL="114300" distR="114300" simplePos="0" relativeHeight="251665408" behindDoc="1" locked="0" layoutInCell="1" allowOverlap="1" wp14:anchorId="7DC4532C" wp14:editId="4497F2F1">
            <wp:simplePos x="0" y="0"/>
            <wp:positionH relativeFrom="column">
              <wp:posOffset>1410789</wp:posOffset>
            </wp:positionH>
            <wp:positionV relativeFrom="paragraph">
              <wp:posOffset>-803365</wp:posOffset>
            </wp:positionV>
            <wp:extent cx="2853055" cy="1642297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3055" cy="16422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5D5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2E2305" wp14:editId="3770BC67">
                <wp:simplePos x="0" y="0"/>
                <wp:positionH relativeFrom="column">
                  <wp:posOffset>-905298</wp:posOffset>
                </wp:positionH>
                <wp:positionV relativeFrom="page">
                  <wp:posOffset>1562100</wp:posOffset>
                </wp:positionV>
                <wp:extent cx="7625080" cy="3245485"/>
                <wp:effectExtent l="0" t="0" r="0" b="0"/>
                <wp:wrapNone/>
                <wp:docPr id="15" name="Flowchart: Manual Input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5080" cy="3245485"/>
                        </a:xfrm>
                        <a:prstGeom prst="flowChartManualInput">
                          <a:avLst/>
                        </a:prstGeom>
                        <a:solidFill>
                          <a:srgbClr val="1B74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8A5A4" id="Flowchart: Manual Input 15" o:spid="_x0000_s1026" type="#_x0000_t118" alt="&quot;&quot;" style="position:absolute;margin-left:-71.3pt;margin-top:123pt;width:600.4pt;height:25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" fillcolor="#1b74bb" stroked="f" strokeweight="1pt">
                <w10:wrap anchory="page"/>
              </v:shape>
            </w:pict>
          </mc:Fallback>
        </mc:AlternateContent>
      </w:r>
    </w:p>
    <w:sectPr w:rsidR="003B2E43" w:rsidSect="008702A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Reklame Script Regular">
    <w:panose1 w:val="03060502040607080D05"/>
    <w:charset w:val="00"/>
    <w:family w:val="script"/>
    <w:notTrueType/>
    <w:pitch w:val="variable"/>
    <w:sig w:usb0="A00000AF" w:usb1="5000205B" w:usb2="00000000" w:usb3="00000000" w:csb0="0000009B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C7E49"/>
    <w:multiLevelType w:val="hybridMultilevel"/>
    <w:tmpl w:val="9DB6C2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C0tDAyNDA1NjZQ0lEKTi0uzszPAykwNKwFAJ/MJBAtAAAA"/>
  </w:docVars>
  <w:rsids>
    <w:rsidRoot w:val="008702A7"/>
    <w:rsid w:val="0006002C"/>
    <w:rsid w:val="000D181D"/>
    <w:rsid w:val="001F7E2B"/>
    <w:rsid w:val="002200F0"/>
    <w:rsid w:val="00222148"/>
    <w:rsid w:val="002D2DC0"/>
    <w:rsid w:val="00312234"/>
    <w:rsid w:val="00337347"/>
    <w:rsid w:val="00395D56"/>
    <w:rsid w:val="003B2E43"/>
    <w:rsid w:val="004E1E7C"/>
    <w:rsid w:val="00662C97"/>
    <w:rsid w:val="006E3D3E"/>
    <w:rsid w:val="0076172D"/>
    <w:rsid w:val="007D29A2"/>
    <w:rsid w:val="008218BB"/>
    <w:rsid w:val="00837DAD"/>
    <w:rsid w:val="008702A7"/>
    <w:rsid w:val="008915F8"/>
    <w:rsid w:val="0089169E"/>
    <w:rsid w:val="0089589D"/>
    <w:rsid w:val="008C4908"/>
    <w:rsid w:val="00977138"/>
    <w:rsid w:val="009876CA"/>
    <w:rsid w:val="009B5F3B"/>
    <w:rsid w:val="00AD416F"/>
    <w:rsid w:val="00B01FAC"/>
    <w:rsid w:val="00BA4CE4"/>
    <w:rsid w:val="00C232D0"/>
    <w:rsid w:val="00C31121"/>
    <w:rsid w:val="00CC33EE"/>
    <w:rsid w:val="00D271B5"/>
    <w:rsid w:val="00D456F5"/>
    <w:rsid w:val="00DA78E6"/>
    <w:rsid w:val="00DE3E22"/>
    <w:rsid w:val="00E0135E"/>
    <w:rsid w:val="00E11FB5"/>
    <w:rsid w:val="00F83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5f5dc"/>
    </o:shapedefaults>
    <o:shapelayout v:ext="edit">
      <o:idmap v:ext="edit" data="1"/>
    </o:shapelayout>
  </w:shapeDefaults>
  <w:decimalSymbol w:val="."/>
  <w:listSeparator w:val=","/>
  <w14:docId w14:val="1E32AAE9"/>
  <w15:chartTrackingRefBased/>
  <w15:docId w15:val="{6D9CE5CE-38ED-4C98-869D-55AA24952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D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16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16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vgsilh.com/009688/tag/symbol-1.html" TargetMode="External"/><Relationship Id="rId13" Type="http://schemas.openxmlformats.org/officeDocument/2006/relationships/hyperlink" Target="mailto:info@heartlandrides.org" TargetMode="External"/><Relationship Id="rId18" Type="http://schemas.openxmlformats.org/officeDocument/2006/relationships/hyperlink" Target="http://www.heartlandrides.org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svg"/><Relationship Id="rId7" Type="http://schemas.openxmlformats.org/officeDocument/2006/relationships/image" Target="media/image2.svg"/><Relationship Id="rId12" Type="http://schemas.openxmlformats.org/officeDocument/2006/relationships/image" Target="media/image6.svg"/><Relationship Id="rId17" Type="http://schemas.openxmlformats.org/officeDocument/2006/relationships/hyperlink" Target="http://www.heartlandrides.or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svg"/><Relationship Id="rId10" Type="http://schemas.openxmlformats.org/officeDocument/2006/relationships/image" Target="media/image4.sv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mailto:info@heartlandrides.org" TargetMode="External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178AB-627C-4784-A5AA-36B1B1B0C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Arguello</dc:creator>
  <cp:keywords/>
  <dc:description/>
  <cp:lastModifiedBy>Annie Arguello</cp:lastModifiedBy>
  <cp:revision>26</cp:revision>
  <dcterms:created xsi:type="dcterms:W3CDTF">2021-09-24T18:03:00Z</dcterms:created>
  <dcterms:modified xsi:type="dcterms:W3CDTF">2021-11-02T15:49:00Z</dcterms:modified>
</cp:coreProperties>
</file>